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2BAE5" w14:textId="5A8365F2" w:rsidR="00BB3A17" w:rsidRDefault="0041381E">
      <w:r>
        <w:rPr>
          <w:b/>
        </w:rPr>
        <w:t>Date</w:t>
      </w:r>
      <w:r>
        <w:t xml:space="preserve">: </w:t>
      </w:r>
      <w:r w:rsidR="00627A06">
        <w:t>12</w:t>
      </w:r>
      <w:r>
        <w:t>-0</w:t>
      </w:r>
      <w:r w:rsidR="00A36410">
        <w:t>3</w:t>
      </w:r>
      <w:r>
        <w:t>-2021</w:t>
      </w:r>
    </w:p>
    <w:p w14:paraId="2CF8C739" w14:textId="739F3187" w:rsidR="00BB3A17" w:rsidRDefault="0041381E">
      <w:r>
        <w:rPr>
          <w:b/>
        </w:rPr>
        <w:t>Time</w:t>
      </w:r>
      <w:r>
        <w:t xml:space="preserve">: </w:t>
      </w:r>
      <w:r w:rsidR="00AC4BF0">
        <w:t>3</w:t>
      </w:r>
      <w:r>
        <w:t xml:space="preserve">pm- </w:t>
      </w:r>
      <w:r w:rsidR="00AC4BF0">
        <w:t>9</w:t>
      </w:r>
      <w:r>
        <w:t>pm</w:t>
      </w:r>
    </w:p>
    <w:p w14:paraId="5EFF9BFD" w14:textId="1AFBB366" w:rsidR="00BB3A17" w:rsidRDefault="0041381E">
      <w:r>
        <w:rPr>
          <w:b/>
        </w:rPr>
        <w:t>Venue</w:t>
      </w:r>
      <w:r>
        <w:t>: SO</w:t>
      </w:r>
      <w:r w:rsidR="0073364A">
        <w:t>E</w:t>
      </w:r>
      <w:r>
        <w:t xml:space="preserve"> SR </w:t>
      </w:r>
      <w:r w:rsidR="00940E9A">
        <w:t>3</w:t>
      </w:r>
      <w:r w:rsidR="00A36410">
        <w:t>.5</w:t>
      </w:r>
    </w:p>
    <w:p w14:paraId="0F10214A" w14:textId="38A684FC" w:rsidR="00BB3A17" w:rsidRDefault="0041381E">
      <w:r>
        <w:rPr>
          <w:b/>
        </w:rPr>
        <w:t>Meeting Number:</w:t>
      </w:r>
      <w:r>
        <w:t xml:space="preserve"> </w:t>
      </w:r>
      <w:r w:rsidR="005C266B">
        <w:t>9</w:t>
      </w:r>
    </w:p>
    <w:p w14:paraId="78D9C854" w14:textId="77777777" w:rsidR="00BB3A17" w:rsidRDefault="00BB3A17"/>
    <w:p w14:paraId="55E74469" w14:textId="6E49D425" w:rsidR="00BB3A17" w:rsidRDefault="0041381E">
      <w:r>
        <w:rPr>
          <w:b/>
        </w:rPr>
        <w:t>Attendees</w:t>
      </w:r>
      <w:r>
        <w:t xml:space="preserve">: Wilson Chua, Jaslyn </w:t>
      </w:r>
      <w:proofErr w:type="spellStart"/>
      <w:r>
        <w:t>Toh</w:t>
      </w:r>
      <w:proofErr w:type="spellEnd"/>
      <w:r>
        <w:t xml:space="preserve">, Susanto, Sim </w:t>
      </w:r>
      <w:proofErr w:type="spellStart"/>
      <w:r>
        <w:t>Theen</w:t>
      </w:r>
      <w:proofErr w:type="spellEnd"/>
      <w:r>
        <w:t xml:space="preserve"> Cheng, Ernest Khoo, Tan Chin </w:t>
      </w:r>
      <w:proofErr w:type="spellStart"/>
      <w:r>
        <w:t>Hoong</w:t>
      </w:r>
      <w:proofErr w:type="spellEnd"/>
    </w:p>
    <w:p w14:paraId="243860C4" w14:textId="77777777" w:rsidR="00BB3A17" w:rsidRDefault="00BB3A17">
      <w:pPr>
        <w:ind w:left="720"/>
      </w:pPr>
    </w:p>
    <w:p w14:paraId="21E4F2E8" w14:textId="77777777" w:rsidR="00BB3A17" w:rsidRDefault="0041381E">
      <w:r>
        <w:rPr>
          <w:b/>
        </w:rPr>
        <w:t xml:space="preserve">Absentees: </w:t>
      </w:r>
      <w:r>
        <w:t>-</w:t>
      </w:r>
    </w:p>
    <w:p w14:paraId="67476E7E" w14:textId="77777777" w:rsidR="00BB3A17" w:rsidRDefault="00BB3A17"/>
    <w:p w14:paraId="3A66CB2A" w14:textId="4F9C7512" w:rsidR="00BB3A17" w:rsidRDefault="0041381E">
      <w:r>
        <w:rPr>
          <w:b/>
        </w:rPr>
        <w:t>Agenda</w:t>
      </w:r>
      <w:r>
        <w:t xml:space="preserve">: </w:t>
      </w:r>
      <w:r w:rsidR="00684163">
        <w:t>Work on midterm feedback given</w:t>
      </w:r>
      <w:r w:rsidR="00626A78">
        <w:t xml:space="preserve"> – PED planning of user interface, pricing model – hyperparameter tuning and start choosing final models</w:t>
      </w:r>
      <w:r w:rsidR="008C7748">
        <w:t xml:space="preserve">. </w:t>
      </w:r>
    </w:p>
    <w:p w14:paraId="148CD99C" w14:textId="77777777" w:rsidR="00BB3A17" w:rsidRDefault="00BB3A17"/>
    <w:tbl>
      <w:tblPr>
        <w:tblStyle w:val="a2"/>
        <w:tblW w:w="9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"/>
        <w:gridCol w:w="4605"/>
        <w:gridCol w:w="1830"/>
        <w:gridCol w:w="1935"/>
      </w:tblGrid>
      <w:tr w:rsidR="00BB3A17" w14:paraId="13A54F24" w14:textId="77777777"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4F6DB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F30CF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o Do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05BC7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In-charg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DAE51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Due Date</w:t>
            </w:r>
          </w:p>
        </w:tc>
      </w:tr>
      <w:tr w:rsidR="00BB3A17" w14:paraId="2FC39428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9D944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0E098" w14:textId="4C5F2C3B" w:rsidR="00BB3A17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color w:val="000000"/>
                <w:sz w:val="20"/>
                <w:szCs w:val="20"/>
              </w:rPr>
              <w:t>Fine tune price prediction model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4E75D" w14:textId="1E8CFFA6" w:rsidR="00BB3A17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 xml:space="preserve">Susanto, Tan Chin </w:t>
            </w:r>
            <w:proofErr w:type="spellStart"/>
            <w:r>
              <w:t>Hoong</w:t>
            </w:r>
            <w:proofErr w:type="spellEnd"/>
            <w:r>
              <w:t>, Jaslyn, Wilson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C7A7B" w14:textId="10AA926B" w:rsidR="00BB3A17" w:rsidRDefault="001407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  <w:r w:rsidR="008C7748">
              <w:t>8</w:t>
            </w:r>
            <w:r w:rsidR="00C1713D">
              <w:t xml:space="preserve"> March</w:t>
            </w:r>
            <w:r w:rsidR="0041381E">
              <w:t xml:space="preserve"> 2021</w:t>
            </w:r>
          </w:p>
        </w:tc>
      </w:tr>
      <w:tr w:rsidR="00C1713D" w14:paraId="77927DBA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AF263" w14:textId="49EE4CBE" w:rsidR="00C1713D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E1A019" w14:textId="3ED393A9" w:rsidR="00C1713D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Work on mid-term feedback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7BAA4" w14:textId="129D8C0B" w:rsidR="00C1713D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Everyon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0246F" w14:textId="4D4E78A6" w:rsidR="00C1713D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  <w:r w:rsidR="009E4E95">
              <w:t>8</w:t>
            </w:r>
            <w:r>
              <w:t xml:space="preserve"> March 2021</w:t>
            </w:r>
          </w:p>
        </w:tc>
      </w:tr>
      <w:tr w:rsidR="00DF4824" w14:paraId="4FD61635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573B1" w14:textId="631ED335" w:rsidR="00DF4824" w:rsidRDefault="00DF48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3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6437C6" w14:textId="54ABFC3E" w:rsidR="00DF4824" w:rsidRDefault="00DF48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ED planning of user interface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BC851D" w14:textId="322B63F6" w:rsidR="00DF4824" w:rsidRDefault="00DF48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proofErr w:type="spellStart"/>
            <w:r>
              <w:t>Theen</w:t>
            </w:r>
            <w:proofErr w:type="spellEnd"/>
            <w:r>
              <w:t>, Ernest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B8FBD" w14:textId="3B41C78B" w:rsidR="00DF4824" w:rsidRDefault="00DF48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8 March 2021</w:t>
            </w:r>
          </w:p>
        </w:tc>
      </w:tr>
    </w:tbl>
    <w:p w14:paraId="22BD34D8" w14:textId="77777777" w:rsidR="00BB3A17" w:rsidRDefault="00BB3A17">
      <w:pPr>
        <w:jc w:val="center"/>
      </w:pPr>
    </w:p>
    <w:p w14:paraId="225DBD3A" w14:textId="664DF21B" w:rsidR="00C1713D" w:rsidRDefault="0041381E">
      <w:pPr>
        <w:rPr>
          <w:b/>
        </w:rPr>
      </w:pPr>
      <w:r>
        <w:rPr>
          <w:b/>
        </w:rPr>
        <w:t>Overall Discussion Points:</w:t>
      </w:r>
    </w:p>
    <w:p w14:paraId="51599AEB" w14:textId="12C6735A" w:rsidR="00BB3A17" w:rsidRDefault="00C1713D" w:rsidP="00C67122">
      <w:pPr>
        <w:pStyle w:val="ListParagraph"/>
        <w:numPr>
          <w:ilvl w:val="0"/>
          <w:numId w:val="7"/>
        </w:numPr>
        <w:rPr>
          <w:bCs/>
        </w:rPr>
      </w:pPr>
      <w:r w:rsidRPr="00C1713D">
        <w:rPr>
          <w:bCs/>
        </w:rPr>
        <w:t>Update</w:t>
      </w:r>
      <w:r>
        <w:rPr>
          <w:bCs/>
        </w:rPr>
        <w:t xml:space="preserve"> different scope’s team on progress</w:t>
      </w:r>
    </w:p>
    <w:p w14:paraId="624411FE" w14:textId="42255426" w:rsidR="00C67122" w:rsidRDefault="00C67122" w:rsidP="00C67122">
      <w:pPr>
        <w:pStyle w:val="ListParagraph"/>
        <w:numPr>
          <w:ilvl w:val="0"/>
          <w:numId w:val="7"/>
        </w:numPr>
        <w:rPr>
          <w:bCs/>
        </w:rPr>
      </w:pPr>
      <w:r>
        <w:rPr>
          <w:bCs/>
        </w:rPr>
        <w:t>Discuss about the midterm feedback and improvements</w:t>
      </w:r>
    </w:p>
    <w:p w14:paraId="004662B9" w14:textId="77777777" w:rsidR="00C67122" w:rsidRPr="00C67122" w:rsidRDefault="00C67122" w:rsidP="00C67122">
      <w:pPr>
        <w:pStyle w:val="ListParagraph"/>
        <w:numPr>
          <w:ilvl w:val="0"/>
          <w:numId w:val="7"/>
        </w:numPr>
        <w:rPr>
          <w:bCs/>
        </w:rPr>
      </w:pPr>
    </w:p>
    <w:p w14:paraId="1D1D6380" w14:textId="6573019F" w:rsidR="00BB3A17" w:rsidRDefault="0041381E" w:rsidP="0041381E">
      <w:r>
        <w:rPr>
          <w:b/>
        </w:rPr>
        <w:t>Things to clarify:</w:t>
      </w:r>
    </w:p>
    <w:p w14:paraId="0B7ED5E8" w14:textId="20543E52" w:rsidR="00BB3A17" w:rsidRDefault="00C67122" w:rsidP="00626A78">
      <w:pPr>
        <w:pStyle w:val="ListParagraph"/>
        <w:numPr>
          <w:ilvl w:val="0"/>
          <w:numId w:val="8"/>
        </w:numPr>
      </w:pPr>
      <w:r>
        <w:t>NIL</w:t>
      </w:r>
    </w:p>
    <w:p w14:paraId="5AE784B0" w14:textId="77777777" w:rsidR="00C67122" w:rsidRDefault="00C67122" w:rsidP="00C67122">
      <w:pPr>
        <w:pStyle w:val="ListParagraph"/>
      </w:pPr>
    </w:p>
    <w:p w14:paraId="1BE0E5CC" w14:textId="2142F240" w:rsidR="00BB3A17" w:rsidRDefault="0041381E">
      <w:r>
        <w:rPr>
          <w:b/>
        </w:rPr>
        <w:t>Prepared by:</w:t>
      </w:r>
      <w:r>
        <w:t xml:space="preserve"> </w:t>
      </w:r>
      <w:r w:rsidR="00C67122">
        <w:t xml:space="preserve">Jaslyn </w:t>
      </w:r>
      <w:proofErr w:type="spellStart"/>
      <w:r w:rsidR="00C67122">
        <w:t>Toh</w:t>
      </w:r>
      <w:proofErr w:type="spellEnd"/>
    </w:p>
    <w:p w14:paraId="1DDC85A6" w14:textId="77777777" w:rsidR="00BB3A17" w:rsidRDefault="00BB3A17"/>
    <w:p w14:paraId="2FFFF02C" w14:textId="77777777" w:rsidR="00BB3A17" w:rsidRDefault="00BB3A17"/>
    <w:sectPr w:rsidR="00BB3A1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0348B5"/>
    <w:multiLevelType w:val="multilevel"/>
    <w:tmpl w:val="F19205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B2735AE"/>
    <w:multiLevelType w:val="hybridMultilevel"/>
    <w:tmpl w:val="A658EBA0"/>
    <w:lvl w:ilvl="0" w:tplc="1D76B4DA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7F1545"/>
    <w:multiLevelType w:val="hybridMultilevel"/>
    <w:tmpl w:val="6E60F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9215D3"/>
    <w:multiLevelType w:val="multilevel"/>
    <w:tmpl w:val="078E2D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F7C69F1"/>
    <w:multiLevelType w:val="hybridMultilevel"/>
    <w:tmpl w:val="28F0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095154"/>
    <w:multiLevelType w:val="hybridMultilevel"/>
    <w:tmpl w:val="A8E8382A"/>
    <w:lvl w:ilvl="0" w:tplc="80FA6DD2">
      <w:start w:val="2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1B72CA"/>
    <w:multiLevelType w:val="hybridMultilevel"/>
    <w:tmpl w:val="E2E654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85642CF"/>
    <w:multiLevelType w:val="hybridMultilevel"/>
    <w:tmpl w:val="8BC0DBBC"/>
    <w:lvl w:ilvl="0" w:tplc="C19E58A8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 w:val="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4"/>
  </w:num>
  <w:num w:numId="6">
    <w:abstractNumId w:val="2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3MjUxsDCyNLZU0lEKTi0uzszPAykwqQUA+huTtSwAAAA="/>
  </w:docVars>
  <w:rsids>
    <w:rsidRoot w:val="00BB3A17"/>
    <w:rsid w:val="00130509"/>
    <w:rsid w:val="0014076A"/>
    <w:rsid w:val="0041381E"/>
    <w:rsid w:val="005C266B"/>
    <w:rsid w:val="00626A78"/>
    <w:rsid w:val="00627A06"/>
    <w:rsid w:val="00684163"/>
    <w:rsid w:val="0073364A"/>
    <w:rsid w:val="008C7748"/>
    <w:rsid w:val="00940E9A"/>
    <w:rsid w:val="009E4E95"/>
    <w:rsid w:val="00A36410"/>
    <w:rsid w:val="00AC4BF0"/>
    <w:rsid w:val="00BB3A17"/>
    <w:rsid w:val="00C1713D"/>
    <w:rsid w:val="00C67122"/>
    <w:rsid w:val="00DB6F9B"/>
    <w:rsid w:val="00DF4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DB54A"/>
  <w15:docId w15:val="{62C8090B-7F43-4036-B70B-CA1E38244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SG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138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40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43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mra/BkiHpvrH0cTsgXWoNDBh0xQ==">AMUW2mWAh9I38dh5PdSm1zZTSCqV3cm0YGzmS3ZcZyHOxPC315eUX8vASE59XqJ8tXUA+HiW8byh43s7EIkyjFCNRq7mbVnPaArup9RyVid/MYLnuVjNy7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lyn TOH Lixuan</cp:lastModifiedBy>
  <cp:revision>17</cp:revision>
  <dcterms:created xsi:type="dcterms:W3CDTF">2019-09-14T05:43:00Z</dcterms:created>
  <dcterms:modified xsi:type="dcterms:W3CDTF">2021-04-26T13:01:00Z</dcterms:modified>
</cp:coreProperties>
</file>